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3C7A" w:rsidRDefault="00E03C7A">
      <w:pPr>
        <w:rPr>
          <w:sz w:val="2"/>
          <w:szCs w:val="2"/>
        </w:rPr>
      </w:pPr>
      <w:r w:rsidRPr="00E03C7A">
        <w:pict>
          <v:line id="_x0000_s1090" style="position:absolute;z-index:-251907072;mso-position-horizontal-relative:page;mso-position-vertical-relative:page" from="89.9pt,307.95pt" to="517.8pt,307.95pt" strokeweight=".26669mm">
            <w10:wrap anchorx="page" anchory="page"/>
          </v:line>
        </w:pict>
      </w:r>
      <w:r w:rsidRPr="00E03C7A">
        <w:pict>
          <v:line id="_x0000_s1089" style="position:absolute;z-index:-251906048;mso-position-horizontal-relative:page;mso-position-vertical-relative:page" from="89.9pt,335.8pt" to="517.8pt,335.8pt" strokeweight=".26669mm">
            <w10:wrap anchorx="page" anchory="page"/>
          </v:line>
        </w:pict>
      </w:r>
      <w:r w:rsidRPr="00E03C7A">
        <w:pict>
          <v:line id="_x0000_s1088" style="position:absolute;z-index:-251905024;mso-position-horizontal-relative:page;mso-position-vertical-relative:page" from="89.9pt,366.25pt" to="517.8pt,366.25pt" strokeweight=".26669mm">
            <w10:wrap anchorx="page" anchory="page"/>
          </v:line>
        </w:pict>
      </w:r>
      <w:r w:rsidRPr="00E03C7A">
        <w:pict>
          <v:group id="_x0000_s1076" style="position:absolute;margin-left:84.1pt;margin-top:395.65pt;width:443.55pt;height:284.2pt;z-index:-251904000;mso-position-horizontal-relative:page;mso-position-vertical-relative:page" coordorigin="1682,7913" coordsize="8871,5684">
            <v:shape id="_x0000_s1087" style="position:absolute;left:1692;top:7917;width:8852;height:2271" coordorigin="1692,7918" coordsize="8852,2271" o:spt="100" adj="0,,0" path="m1692,7918r2208,m3910,7918r2203,m6122,7918r2204,m8335,7918r2208,m1692,8484r2208,m3910,8484r2203,m6122,8484r2204,m8335,8484r2208,m1692,9055r2208,m3910,9055r2203,m6122,9055r2204,m8335,9055r2208,m1692,9622r2208,m3910,9622r2203,m6122,9622r2204,m8335,9622r2208,m1692,10188r2208,m3910,10188r2203,m6122,10188r2204,m8335,10188r2208,e" filled="f" strokeweight=".48pt">
              <v:stroke joinstyle="round"/>
              <v:formulas/>
              <v:path arrowok="t" o:connecttype="segments"/>
            </v:shape>
            <v:shape id="_x0000_s1086" style="position:absolute;left:1692;top:10754;width:8852;height:2271" coordorigin="1692,10754" coordsize="8852,2271" o:spt="100" adj="0,,0" path="m1692,10754r2208,m3910,10754r2203,m6122,10754r2204,m8335,10754r2208,m1692,11321r2208,m3910,11321r2203,m6122,11321r2204,m8335,11321r2208,m1692,11892r2208,m3910,11892r2203,m6122,11892r2204,m8335,11892r2208,m1692,12458r2208,m3910,12458r2203,m6122,12458r2204,m8335,12458r2208,m1692,13025r2208,m3910,13025r2203,m6122,13025r2204,m8335,13025r2208,e" filled="f" strokeweight=".48pt">
              <v:stroke joinstyle="round"/>
              <v:formulas/>
              <v:path arrowok="t" o:connecttype="segments"/>
            </v:shape>
            <v:line id="_x0000_s1085" style="position:absolute" from="1687,7913" to="1687,13596" strokeweight=".48pt"/>
            <v:line id="_x0000_s1084" style="position:absolute" from="1692,13591" to="3900,13591" strokeweight=".48pt"/>
            <v:line id="_x0000_s1083" style="position:absolute" from="3905,7913" to="3905,13596" strokeweight=".48pt"/>
            <v:line id="_x0000_s1082" style="position:absolute" from="3910,13591" to="6113,13591" strokeweight=".48pt"/>
            <v:line id="_x0000_s1081" style="position:absolute" from="6118,7913" to="6118,13596" strokeweight=".48pt"/>
            <v:line id="_x0000_s1080" style="position:absolute" from="6122,13591" to="8326,13591" strokeweight=".48pt"/>
            <v:line id="_x0000_s1079" style="position:absolute" from="8330,7913" to="8330,13596" strokeweight=".48pt"/>
            <v:line id="_x0000_s1078" style="position:absolute" from="8335,13591" to="10543,13591" strokeweight=".48pt"/>
            <v:line id="_x0000_s1077" style="position:absolute" from="10548,7913" to="10548,13596" strokeweight=".48pt"/>
            <w10:wrap anchorx="page" anchory="page"/>
          </v:group>
        </w:pict>
      </w:r>
      <w:r w:rsidRPr="00E03C7A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5" type="#_x0000_t202" style="position:absolute;margin-left:171.1pt;margin-top:173.85pt;width:269.35pt;height:20.4pt;z-index:-251902976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spacing w:before="26"/>
                    <w:ind w:left="20"/>
                    <w:rPr>
                      <w:rFonts w:ascii="Lato" w:hAnsi="Lato"/>
                      <w:sz w:val="31"/>
                    </w:rPr>
                  </w:pPr>
                  <w:r w:rsidRPr="00E37D5E">
                    <w:rPr>
                      <w:rFonts w:ascii="Lato" w:hAnsi="Lato"/>
                      <w:sz w:val="31"/>
                    </w:rPr>
                    <w:t>Community Service Verification Form</w:t>
                  </w:r>
                </w:p>
              </w:txbxContent>
            </v:textbox>
            <w10:wrap anchorx="page" anchory="page"/>
          </v:shape>
        </w:pict>
      </w:r>
      <w:r w:rsidRPr="00E03C7A">
        <w:pict>
          <v:shape id="_x0000_s1074" type="#_x0000_t202" style="position:absolute;margin-left:88.9pt;margin-top:211.05pt;width:433.35pt;height:15.95pt;z-index:-251901952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tabs>
                      <w:tab w:val="left" w:pos="8647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1. Worker’s</w:t>
                  </w:r>
                  <w:r w:rsidRPr="00E37D5E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E37D5E">
                    <w:rPr>
                      <w:rFonts w:ascii="Lato" w:hAnsi="Lato"/>
                    </w:rPr>
                    <w:t>Name:</w:t>
                  </w:r>
                  <w:r w:rsidRPr="00E37D5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E37D5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E37D5E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E03C7A">
        <w:pict>
          <v:shape id="_x0000_s1073" type="#_x0000_t202" style="position:absolute;margin-left:88.9pt;margin-top:238.9pt;width:431.25pt;height:15.95pt;z-index:-251900928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tabs>
                      <w:tab w:val="left" w:pos="8605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2. Supervisor’s</w:t>
                  </w:r>
                  <w:r w:rsidRPr="00E37D5E">
                    <w:rPr>
                      <w:rFonts w:ascii="Lato" w:hAnsi="Lato"/>
                      <w:spacing w:val="-7"/>
                    </w:rPr>
                    <w:t xml:space="preserve"> </w:t>
                  </w:r>
                  <w:r w:rsidRPr="00E37D5E">
                    <w:rPr>
                      <w:rFonts w:ascii="Lato" w:hAnsi="Lato"/>
                    </w:rPr>
                    <w:t>Name:</w:t>
                  </w:r>
                  <w:r w:rsidRPr="00E37D5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E37D5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E37D5E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E03C7A">
        <w:pict>
          <v:shape id="_x0000_s1072" type="#_x0000_t202" style="position:absolute;margin-left:88.9pt;margin-top:266.75pt;width:193.15pt;height:15.95pt;z-index:-251899904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spacing w:before="20"/>
                    <w:ind w:left="20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3. Description of Duties Performed:</w:t>
                  </w:r>
                </w:p>
              </w:txbxContent>
            </v:textbox>
            <w10:wrap anchorx="page" anchory="page"/>
          </v:shape>
        </w:pict>
      </w:r>
      <w:r w:rsidRPr="00E03C7A">
        <w:pict>
          <v:shape id="_x0000_s1071" type="#_x0000_t202" style="position:absolute;margin-left:169.4pt;margin-top:712.5pt;width:272.9pt;height:44.15pt;z-index:-251898880;mso-position-horizontal-relative:page;mso-position-vertical-relative:page" filled="f" stroked="f">
            <v:textbox inset="0,0,0,0">
              <w:txbxContent>
                <w:p w:rsidR="00E03C7A" w:rsidRPr="00E37D5E" w:rsidRDefault="00E03C7A" w:rsidP="00E37D5E"/>
              </w:txbxContent>
            </v:textbox>
            <w10:wrap anchorx="page" anchory="page"/>
          </v:shape>
        </w:pict>
      </w:r>
      <w:r w:rsidRPr="00E03C7A">
        <w:pict>
          <v:shape id="_x0000_s1070" type="#_x0000_t202" style="position:absolute;margin-left:84.35pt;margin-top:395.9pt;width:110.9pt;height:28.35pt;z-index:-251897856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spacing w:before="5"/>
                    <w:ind w:left="417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Date Worked</w:t>
                  </w:r>
                </w:p>
                <w:p w:rsidR="00E03C7A" w:rsidRDefault="00E03C7A">
                  <w:pPr>
                    <w:pStyle w:val="BodyText"/>
                    <w:spacing w:before="2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9" type="#_x0000_t202" style="position:absolute;margin-left:195.25pt;margin-top:395.9pt;width:110.65pt;height:28.35pt;z-index:-251896832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spacing w:before="5"/>
                    <w:ind w:left="358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Hours Worked</w:t>
                  </w:r>
                </w:p>
                <w:p w:rsidR="00E03C7A" w:rsidRDefault="00E03C7A">
                  <w:pPr>
                    <w:pStyle w:val="BodyText"/>
                    <w:spacing w:before="2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8" type="#_x0000_t202" style="position:absolute;margin-left:305.9pt;margin-top:395.9pt;width:110.65pt;height:28.35pt;z-index:-251895808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spacing w:before="5"/>
                    <w:ind w:left="116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Supervisor’s Name</w:t>
                  </w:r>
                </w:p>
                <w:p w:rsidR="00E03C7A" w:rsidRDefault="00E03C7A">
                  <w:pPr>
                    <w:pStyle w:val="BodyText"/>
                    <w:spacing w:before="2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7" type="#_x0000_t202" style="position:absolute;margin-left:416.5pt;margin-top:395.9pt;width:110.9pt;height:28.35pt;z-index:-251894784;mso-position-horizontal-relative:page;mso-position-vertical-relative:page" filled="f" stroked="f">
            <v:textbox inset="0,0,0,0">
              <w:txbxContent>
                <w:p w:rsidR="00E03C7A" w:rsidRPr="00E37D5E" w:rsidRDefault="00EC6B31">
                  <w:pPr>
                    <w:pStyle w:val="BodyText"/>
                    <w:spacing w:before="5"/>
                    <w:ind w:left="603" w:right="442" w:hanging="142"/>
                    <w:rPr>
                      <w:rFonts w:ascii="Lato" w:hAnsi="Lato"/>
                    </w:rPr>
                  </w:pPr>
                  <w:r w:rsidRPr="00E37D5E">
                    <w:rPr>
                      <w:rFonts w:ascii="Lato" w:hAnsi="Lato"/>
                    </w:rPr>
                    <w:t>Supervisor’s Signature</w:t>
                  </w:r>
                </w:p>
              </w:txbxContent>
            </v:textbox>
            <w10:wrap anchorx="page" anchory="page"/>
          </v:shape>
        </w:pict>
      </w:r>
      <w:r w:rsidRPr="00E03C7A">
        <w:pict>
          <v:shape id="_x0000_s1066" type="#_x0000_t202" style="position:absolute;margin-left:84.35pt;margin-top:424.2pt;width:110.9pt;height:28.6pt;z-index:-25189376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5" type="#_x0000_t202" style="position:absolute;margin-left:195.25pt;margin-top:424.2pt;width:110.65pt;height:28.6pt;z-index:-25189273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4" type="#_x0000_t202" style="position:absolute;margin-left:305.9pt;margin-top:424.2pt;width:110.65pt;height:28.6pt;z-index:-25189171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3" type="#_x0000_t202" style="position:absolute;margin-left:416.5pt;margin-top:424.2pt;width:110.9pt;height:28.6pt;z-index:-25189068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2" type="#_x0000_t202" style="position:absolute;margin-left:84.35pt;margin-top:452.75pt;width:110.9pt;height:28.35pt;z-index:-25188966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1" type="#_x0000_t202" style="position:absolute;margin-left:195.25pt;margin-top:452.75pt;width:110.65pt;height:28.35pt;z-index:-25188864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60" type="#_x0000_t202" style="position:absolute;margin-left:305.9pt;margin-top:452.75pt;width:110.65pt;height:28.35pt;z-index:-25188761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9" type="#_x0000_t202" style="position:absolute;margin-left:416.5pt;margin-top:452.75pt;width:110.9pt;height:28.35pt;z-index:-25188659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8" type="#_x0000_t202" style="position:absolute;margin-left:84.35pt;margin-top:481.1pt;width:110.9pt;height:28.35pt;z-index:-25188556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7" type="#_x0000_t202" style="position:absolute;margin-left:195.25pt;margin-top:481.1pt;width:110.65pt;height:28.35pt;z-index:-25188454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6" type="#_x0000_t202" style="position:absolute;margin-left:305.9pt;margin-top:481.1pt;width:110.65pt;height:28.35pt;z-index:-25188352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5" type="#_x0000_t202" style="position:absolute;margin-left:416.5pt;margin-top:481.1pt;width:110.9pt;height:28.35pt;z-index:-25188249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4" type="#_x0000_t202" style="position:absolute;margin-left:84.35pt;margin-top:509.4pt;width:110.9pt;height:28.35pt;z-index:-25188147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3" type="#_x0000_t202" style="position:absolute;margin-left:195.25pt;margin-top:509.4pt;width:110.65pt;height:28.35pt;z-index:-25188044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2" type="#_x0000_t202" style="position:absolute;margin-left:305.9pt;margin-top:509.4pt;width:110.65pt;height:28.35pt;z-index:-25187942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1" type="#_x0000_t202" style="position:absolute;margin-left:416.5pt;margin-top:509.4pt;width:110.9pt;height:28.35pt;z-index:-25187840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50" type="#_x0000_t202" style="position:absolute;margin-left:84.35pt;margin-top:537.7pt;width:110.9pt;height:28.35pt;z-index:-25187737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9" type="#_x0000_t202" style="position:absolute;margin-left:195.25pt;margin-top:537.7pt;width:110.65pt;height:28.35pt;z-index:-25187635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8" type="#_x0000_t202" style="position:absolute;margin-left:305.9pt;margin-top:537.7pt;width:110.65pt;height:28.35pt;z-index:-25187532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7" type="#_x0000_t202" style="position:absolute;margin-left:416.5pt;margin-top:537.7pt;width:110.9pt;height:28.35pt;z-index:-25187430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6" type="#_x0000_t202" style="position:absolute;margin-left:84.35pt;margin-top:566.05pt;width:110.9pt;height:28.6pt;z-index:-25187328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5" type="#_x0000_t202" style="position:absolute;margin-left:195.25pt;margin-top:566.05pt;width:110.65pt;height:28.6pt;z-index:-25187225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4" type="#_x0000_t202" style="position:absolute;margin-left:305.9pt;margin-top:566.05pt;width:110.65pt;height:28.6pt;z-index:-25187123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3" type="#_x0000_t202" style="position:absolute;margin-left:416.5pt;margin-top:566.05pt;width:110.9pt;height:28.6pt;z-index:-25187020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2" type="#_x0000_t202" style="position:absolute;margin-left:84.35pt;margin-top:594.6pt;width:110.9pt;height:28.35pt;z-index:-25186918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1" type="#_x0000_t202" style="position:absolute;margin-left:195.25pt;margin-top:594.6pt;width:110.65pt;height:28.35pt;z-index:-25186816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40" type="#_x0000_t202" style="position:absolute;margin-left:305.9pt;margin-top:594.6pt;width:110.65pt;height:28.35pt;z-index:-25186713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9" type="#_x0000_t202" style="position:absolute;margin-left:416.5pt;margin-top:594.6pt;width:110.9pt;height:28.35pt;z-index:-25186611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8" type="#_x0000_t202" style="position:absolute;margin-left:84.35pt;margin-top:622.9pt;width:110.9pt;height:28.35pt;z-index:-25186508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7" type="#_x0000_t202" style="position:absolute;margin-left:195.25pt;margin-top:622.9pt;width:110.65pt;height:28.35pt;z-index:-25186406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6" type="#_x0000_t202" style="position:absolute;margin-left:305.9pt;margin-top:622.9pt;width:110.65pt;height:28.35pt;z-index:-25186304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5" type="#_x0000_t202" style="position:absolute;margin-left:416.5pt;margin-top:622.9pt;width:110.9pt;height:28.35pt;z-index:-25186201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4" type="#_x0000_t202" style="position:absolute;margin-left:84.35pt;margin-top:651.25pt;width:110.9pt;height:28.35pt;z-index:-25186099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3" type="#_x0000_t202" style="position:absolute;margin-left:195.25pt;margin-top:651.25pt;width:110.65pt;height:28.35pt;z-index:-25185996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2" type="#_x0000_t202" style="position:absolute;margin-left:305.9pt;margin-top:651.25pt;width:110.65pt;height:28.35pt;z-index:-25185894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1" type="#_x0000_t202" style="position:absolute;margin-left:416.5pt;margin-top:651.25pt;width:110.9pt;height:28.35pt;z-index:-25185792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30" type="#_x0000_t202" style="position:absolute;margin-left:194.15pt;margin-top:212.3pt;width:327.15pt;height:12pt;z-index:-251856896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29" type="#_x0000_t202" style="position:absolute;margin-left:211pt;margin-top:240.15pt;width:308.15pt;height:12pt;z-index:-251855872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28" type="#_x0000_t202" style="position:absolute;margin-left:89.9pt;margin-top:296.95pt;width:427.95pt;height:12pt;z-index:-251854848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27" type="#_x0000_t202" style="position:absolute;margin-left:89.9pt;margin-top:324.8pt;width:427.95pt;height:12pt;z-index:-251853824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E03C7A">
        <w:pict>
          <v:shape id="_x0000_s1026" type="#_x0000_t202" style="position:absolute;margin-left:89.9pt;margin-top:355.25pt;width:427.95pt;height:12pt;z-index:-251852800;mso-position-horizontal-relative:page;mso-position-vertical-relative:page" filled="f" stroked="f">
            <v:textbox inset="0,0,0,0">
              <w:txbxContent>
                <w:p w:rsidR="00E03C7A" w:rsidRDefault="00E03C7A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E03C7A" w:rsidSect="00E03C7A">
      <w:type w:val="continuous"/>
      <w:pgSz w:w="12240" w:h="15840"/>
      <w:pgMar w:top="1500" w:right="1580" w:bottom="280" w:left="1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C2NDQ1szA0t7RQ0lEKTi0uzszPAykwrAUACCEqzywAAAA="/>
  </w:docVars>
  <w:rsids>
    <w:rsidRoot w:val="00E03C7A"/>
    <w:rsid w:val="00E03C7A"/>
    <w:rsid w:val="00E37D5E"/>
    <w:rsid w:val="00EC6B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03C7A"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03C7A"/>
    <w:pPr>
      <w:spacing w:before="4"/>
      <w:ind w:left="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E03C7A"/>
  </w:style>
  <w:style w:type="paragraph" w:customStyle="1" w:styleId="TableParagraph">
    <w:name w:val="Table Paragraph"/>
    <w:basedOn w:val="Normal"/>
    <w:uiPriority w:val="1"/>
    <w:qFormat/>
    <w:rsid w:val="00E03C7A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</Words>
  <Characters>47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2</cp:revision>
  <dcterms:created xsi:type="dcterms:W3CDTF">2020-01-09T17:33:00Z</dcterms:created>
  <dcterms:modified xsi:type="dcterms:W3CDTF">2020-12-09T06:21:00Z</dcterms:modified>
</cp:coreProperties>
</file>